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E13FC" w14:textId="77777777" w:rsidR="00BD4644" w:rsidRPr="00FC2682" w:rsidRDefault="00BD4644" w:rsidP="00BD4644">
      <w:pPr>
        <w:pStyle w:val="Heading1"/>
        <w:numPr>
          <w:ilvl w:val="0"/>
          <w:numId w:val="0"/>
        </w:numPr>
        <w:spacing w:before="0" w:after="480"/>
        <w:jc w:val="left"/>
        <w:rPr>
          <w:rFonts w:cs="Tahoma"/>
          <w:szCs w:val="22"/>
        </w:rPr>
      </w:pPr>
      <w:bookmarkStart w:id="0" w:name="_Toc25136380"/>
      <w:r w:rsidRPr="00FC2682">
        <w:rPr>
          <w:rFonts w:cs="Tahoma"/>
          <w:szCs w:val="22"/>
        </w:rPr>
        <w:t xml:space="preserve">Lampiran 3.  Format Rencana </w:t>
      </w:r>
      <w:r w:rsidRPr="00773A78">
        <w:rPr>
          <w:rFonts w:cs="Tahoma"/>
          <w:bCs/>
        </w:rPr>
        <w:t>Peningkatan Pengelolaan Pariwisata Alam</w:t>
      </w:r>
      <w:bookmarkEnd w:id="0"/>
    </w:p>
    <w:p w14:paraId="26519193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 Wisata Alam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224A84E1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 Lembaga/Instansi Pengelol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1FD8625D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Alamat kantor Lembaga/Instansi Pengelol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  <w:bookmarkStart w:id="1" w:name="_GoBack"/>
      <w:bookmarkEnd w:id="1"/>
    </w:p>
    <w:p w14:paraId="4B424D38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proofErr w:type="spellStart"/>
      <w:r w:rsidRPr="00FC2682">
        <w:rPr>
          <w:rFonts w:ascii="Tahoma" w:hAnsi="Tahoma" w:cs="Tahoma"/>
          <w:color w:val="000000"/>
        </w:rPr>
        <w:t>No</w:t>
      </w:r>
      <w:proofErr w:type="spellEnd"/>
      <w:r w:rsidRPr="00FC2682">
        <w:rPr>
          <w:rFonts w:ascii="Tahoma" w:hAnsi="Tahoma" w:cs="Tahoma"/>
          <w:color w:val="000000"/>
        </w:rPr>
        <w:t xml:space="preserve"> </w:t>
      </w:r>
      <w:proofErr w:type="spellStart"/>
      <w:r w:rsidRPr="00FC2682">
        <w:rPr>
          <w:rFonts w:ascii="Tahoma" w:hAnsi="Tahoma" w:cs="Tahoma"/>
          <w:color w:val="000000"/>
        </w:rPr>
        <w:t>Telp</w:t>
      </w:r>
      <w:proofErr w:type="spellEnd"/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49994977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Nama/Lokasi Areal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p w14:paraId="18A43831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Luasan Areal Wisata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72"/>
        <w:gridCol w:w="3264"/>
        <w:gridCol w:w="3162"/>
        <w:gridCol w:w="3336"/>
        <w:gridCol w:w="3506"/>
      </w:tblGrid>
      <w:tr w:rsidR="00BD4644" w:rsidRPr="00FC2682" w14:paraId="54FA0693" w14:textId="77777777" w:rsidTr="005C4A81">
        <w:trPr>
          <w:trHeight w:val="354"/>
        </w:trPr>
        <w:tc>
          <w:tcPr>
            <w:tcW w:w="574" w:type="dxa"/>
          </w:tcPr>
          <w:p w14:paraId="6F0C8118" w14:textId="77777777" w:rsidR="00BD4644" w:rsidRPr="00FC2682" w:rsidRDefault="00BD4644" w:rsidP="005C4A81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proofErr w:type="spellStart"/>
            <w:r w:rsidRPr="00FC2682">
              <w:rPr>
                <w:rFonts w:ascii="Tahoma" w:hAnsi="Tahoma" w:cs="Tahoma"/>
                <w:b/>
                <w:color w:val="000000"/>
              </w:rPr>
              <w:t>No</w:t>
            </w:r>
            <w:proofErr w:type="spellEnd"/>
          </w:p>
        </w:tc>
        <w:tc>
          <w:tcPr>
            <w:tcW w:w="3299" w:type="dxa"/>
          </w:tcPr>
          <w:p w14:paraId="4DC178FE" w14:textId="77777777" w:rsidR="00BD4644" w:rsidRPr="00FC2682" w:rsidRDefault="00BD4644" w:rsidP="005C4A81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Kode Indikator</w:t>
            </w:r>
          </w:p>
        </w:tc>
        <w:tc>
          <w:tcPr>
            <w:tcW w:w="3198" w:type="dxa"/>
          </w:tcPr>
          <w:p w14:paraId="124B8B1B" w14:textId="77777777" w:rsidR="00BD4644" w:rsidRPr="00FC2682" w:rsidRDefault="00BD4644" w:rsidP="005C4A81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Temuan</w:t>
            </w:r>
          </w:p>
        </w:tc>
        <w:tc>
          <w:tcPr>
            <w:tcW w:w="3367" w:type="dxa"/>
          </w:tcPr>
          <w:p w14:paraId="772454AF" w14:textId="77777777" w:rsidR="00BD4644" w:rsidRPr="00FC2682" w:rsidRDefault="00BD4644" w:rsidP="005C4A81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 xml:space="preserve">Rencana </w:t>
            </w:r>
            <w:r>
              <w:rPr>
                <w:rFonts w:ascii="Tahoma" w:hAnsi="Tahoma" w:cs="Tahoma"/>
                <w:b/>
                <w:color w:val="000000"/>
              </w:rPr>
              <w:t>Peningkatan</w:t>
            </w:r>
          </w:p>
        </w:tc>
        <w:tc>
          <w:tcPr>
            <w:tcW w:w="3539" w:type="dxa"/>
          </w:tcPr>
          <w:p w14:paraId="47D1C186" w14:textId="77777777" w:rsidR="00BD4644" w:rsidRPr="00FC2682" w:rsidRDefault="00BD4644" w:rsidP="005C4A81">
            <w:pPr>
              <w:spacing w:after="0" w:line="360" w:lineRule="auto"/>
              <w:jc w:val="center"/>
              <w:rPr>
                <w:rFonts w:ascii="Tahoma" w:hAnsi="Tahoma" w:cs="Tahoma"/>
                <w:b/>
                <w:color w:val="000000"/>
              </w:rPr>
            </w:pPr>
            <w:r w:rsidRPr="00FC2682">
              <w:rPr>
                <w:rFonts w:ascii="Tahoma" w:hAnsi="Tahoma" w:cs="Tahoma"/>
                <w:b/>
                <w:color w:val="000000"/>
              </w:rPr>
              <w:t>Tanggal Penyelesaian</w:t>
            </w:r>
          </w:p>
        </w:tc>
      </w:tr>
      <w:tr w:rsidR="00BD4644" w:rsidRPr="00FC2682" w14:paraId="3AE681D2" w14:textId="77777777" w:rsidTr="005C4A81">
        <w:trPr>
          <w:trHeight w:val="372"/>
        </w:trPr>
        <w:tc>
          <w:tcPr>
            <w:tcW w:w="574" w:type="dxa"/>
          </w:tcPr>
          <w:p w14:paraId="16DB0787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6BBC7C83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3901AFD1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10C2B314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185CCB0D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7F02153A" w14:textId="77777777" w:rsidTr="005C4A81">
        <w:trPr>
          <w:trHeight w:val="372"/>
        </w:trPr>
        <w:tc>
          <w:tcPr>
            <w:tcW w:w="574" w:type="dxa"/>
          </w:tcPr>
          <w:p w14:paraId="380F35CC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3A8FAB27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34A5BB0E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5505D14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5B3AEF7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08753A19" w14:textId="77777777" w:rsidTr="005C4A81">
        <w:trPr>
          <w:trHeight w:val="372"/>
        </w:trPr>
        <w:tc>
          <w:tcPr>
            <w:tcW w:w="574" w:type="dxa"/>
          </w:tcPr>
          <w:p w14:paraId="0DF54038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14AD586C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5925E3ED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1DA5D9E2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7EA48452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26C9B100" w14:textId="77777777" w:rsidTr="005C4A81">
        <w:trPr>
          <w:trHeight w:val="372"/>
        </w:trPr>
        <w:tc>
          <w:tcPr>
            <w:tcW w:w="574" w:type="dxa"/>
          </w:tcPr>
          <w:p w14:paraId="144291C0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8DE1CDC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5C0600E8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6D5DAE14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3DEC2163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2D7F30E2" w14:textId="77777777" w:rsidTr="005C4A81">
        <w:trPr>
          <w:trHeight w:val="372"/>
        </w:trPr>
        <w:tc>
          <w:tcPr>
            <w:tcW w:w="574" w:type="dxa"/>
          </w:tcPr>
          <w:p w14:paraId="22982545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41DA7A7E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759A16F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3370618B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795ADA8C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311A3C93" w14:textId="77777777" w:rsidTr="005C4A81">
        <w:trPr>
          <w:trHeight w:val="354"/>
        </w:trPr>
        <w:tc>
          <w:tcPr>
            <w:tcW w:w="574" w:type="dxa"/>
          </w:tcPr>
          <w:p w14:paraId="03832A0B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9F0969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7DCE6B08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72ED10FB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0BB16FC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BD4644" w:rsidRPr="00FC2682" w14:paraId="79CA1138" w14:textId="77777777" w:rsidTr="005C4A81">
        <w:trPr>
          <w:trHeight w:val="389"/>
        </w:trPr>
        <w:tc>
          <w:tcPr>
            <w:tcW w:w="574" w:type="dxa"/>
          </w:tcPr>
          <w:p w14:paraId="5692A2F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299" w:type="dxa"/>
          </w:tcPr>
          <w:p w14:paraId="528326EA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198" w:type="dxa"/>
          </w:tcPr>
          <w:p w14:paraId="0C78AD89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367" w:type="dxa"/>
          </w:tcPr>
          <w:p w14:paraId="0CA62209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3539" w:type="dxa"/>
          </w:tcPr>
          <w:p w14:paraId="5C746EC3" w14:textId="77777777" w:rsidR="00BD4644" w:rsidRPr="00FC2682" w:rsidRDefault="00BD4644" w:rsidP="005C4A8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</w:tbl>
    <w:p w14:paraId="58037E23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190AFB08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Mengetahui,</w:t>
      </w:r>
    </w:p>
    <w:p w14:paraId="554D0E1D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08234ED2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</w:p>
    <w:p w14:paraId="4D93916D" w14:textId="77777777" w:rsidR="00BD4644" w:rsidRPr="00FC2682" w:rsidRDefault="00BD4644" w:rsidP="00BD4644">
      <w:pPr>
        <w:spacing w:after="0" w:line="360" w:lineRule="auto"/>
        <w:jc w:val="both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color w:val="000000"/>
        </w:rPr>
        <w:t>(TTD Pengelola Objek Wisata)</w:t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</w:r>
      <w:r w:rsidRPr="00FC2682">
        <w:rPr>
          <w:rFonts w:ascii="Tahoma" w:hAnsi="Tahoma" w:cs="Tahoma"/>
          <w:color w:val="000000"/>
        </w:rPr>
        <w:tab/>
        <w:t>(TTD Pengelola Kawasan)</w:t>
      </w:r>
    </w:p>
    <w:p w14:paraId="313ED2D9" w14:textId="77777777" w:rsidR="00DE3738" w:rsidRDefault="00DE3738"/>
    <w:sectPr w:rsidR="00DE3738" w:rsidSect="00BD464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7E5912"/>
    <w:multiLevelType w:val="hybridMultilevel"/>
    <w:tmpl w:val="4D229BF8"/>
    <w:lvl w:ilvl="0" w:tplc="FC26CAA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EzMjIyMzU3MzRT0lEKTi0uzszPAykwrAUA4TDrcCwAAAA="/>
  </w:docVars>
  <w:rsids>
    <w:rsidRoot w:val="00BD4644"/>
    <w:rsid w:val="0099401A"/>
    <w:rsid w:val="00BA5BFB"/>
    <w:rsid w:val="00BD4644"/>
    <w:rsid w:val="00CA0F43"/>
    <w:rsid w:val="00D436C2"/>
    <w:rsid w:val="00DE3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A6D7A"/>
  <w15:chartTrackingRefBased/>
  <w15:docId w15:val="{B4C113D3-31A7-4EAD-982F-E3E9F7B7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644"/>
    <w:pPr>
      <w:spacing w:after="200" w:line="276" w:lineRule="auto"/>
    </w:pPr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4644"/>
    <w:pPr>
      <w:keepNext/>
      <w:keepLines/>
      <w:numPr>
        <w:numId w:val="1"/>
      </w:numPr>
      <w:spacing w:before="240" w:after="0"/>
      <w:jc w:val="center"/>
      <w:outlineLvl w:val="0"/>
    </w:pPr>
    <w:rPr>
      <w:rFonts w:ascii="Tahoma" w:eastAsiaTheme="majorEastAsia" w:hAnsi="Tahom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4644"/>
    <w:rPr>
      <w:rFonts w:ascii="Tahoma" w:eastAsiaTheme="majorEastAsia" w:hAnsi="Tahoma" w:cstheme="majorBidi"/>
      <w:b/>
      <w:szCs w:val="32"/>
      <w:lang w:val="id-ID"/>
    </w:rPr>
  </w:style>
  <w:style w:type="table" w:styleId="TableGrid">
    <w:name w:val="Table Grid"/>
    <w:basedOn w:val="TableNormal"/>
    <w:uiPriority w:val="59"/>
    <w:rsid w:val="00BD4644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bar nugroho confera</dc:creator>
  <cp:keywords/>
  <dc:description/>
  <cp:lastModifiedBy>akbar nugroho confera</cp:lastModifiedBy>
  <cp:revision>1</cp:revision>
  <dcterms:created xsi:type="dcterms:W3CDTF">2020-03-16T06:43:00Z</dcterms:created>
  <dcterms:modified xsi:type="dcterms:W3CDTF">2020-03-16T06:44:00Z</dcterms:modified>
</cp:coreProperties>
</file>